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6A7E1" w14:textId="2F45B038" w:rsidR="00C00DFB" w:rsidRDefault="001D400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chnická specifikace</w:t>
      </w:r>
    </w:p>
    <w:p w14:paraId="1C84FECA" w14:textId="42FE6907" w:rsidR="006B5864" w:rsidRDefault="002A79A0" w:rsidP="008B31FD">
      <w:pPr>
        <w:spacing w:after="0" w:line="276" w:lineRule="auto"/>
        <w:jc w:val="center"/>
        <w:rPr>
          <w:b/>
          <w:iCs/>
        </w:rPr>
      </w:pPr>
      <w:r>
        <w:rPr>
          <w:b/>
        </w:rPr>
        <w:t>VZ Nákup profiloměru pro měření drsnosti</w:t>
      </w:r>
    </w:p>
    <w:p w14:paraId="3296A951" w14:textId="77777777" w:rsidR="000E7CA4" w:rsidRPr="00985735" w:rsidRDefault="000E7CA4" w:rsidP="000E7CA4">
      <w:pPr>
        <w:spacing w:before="120"/>
        <w:jc w:val="both"/>
      </w:pPr>
      <w:r w:rsidRPr="00985735">
        <w:rPr>
          <w:b/>
          <w:sz w:val="20"/>
          <w:szCs w:val="20"/>
          <w:u w:val="single"/>
        </w:rPr>
        <w:t>Všechny níže uvedené parametry jsou technické minimum, vlastnosti nabízeného přístroje a s ním související služby nesmějí být v žádném z parametrů horší. Zadavatel požaduje dodání nového, nerepasovaného a nepoužívaného přístroje a jeho všech komponentů.</w:t>
      </w:r>
    </w:p>
    <w:p w14:paraId="00F6DD70" w14:textId="02614056" w:rsidR="001660F5" w:rsidRDefault="001660F5" w:rsidP="001660F5">
      <w:pPr>
        <w:jc w:val="both"/>
      </w:pPr>
    </w:p>
    <w:tbl>
      <w:tblPr>
        <w:tblStyle w:val="1"/>
        <w:tblW w:w="10348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4712"/>
        <w:gridCol w:w="2835"/>
        <w:gridCol w:w="2126"/>
      </w:tblGrid>
      <w:tr w:rsidR="00883DE8" w:rsidRPr="00E26B1E" w14:paraId="72AD42D7" w14:textId="77777777" w:rsidTr="00EF6154">
        <w:trPr>
          <w:trHeight w:val="464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BA741A5" w14:textId="77777777" w:rsidR="00883DE8" w:rsidRDefault="00883DE8" w:rsidP="002704EF">
            <w:pPr>
              <w:jc w:val="center"/>
              <w:rPr>
                <w:b/>
              </w:rPr>
            </w:pPr>
          </w:p>
        </w:tc>
        <w:tc>
          <w:tcPr>
            <w:tcW w:w="4712" w:type="dxa"/>
            <w:tcBorders>
              <w:left w:val="nil"/>
            </w:tcBorders>
          </w:tcPr>
          <w:p w14:paraId="2A8E0E8A" w14:textId="77777777" w:rsidR="00883DE8" w:rsidRPr="00E26B1E" w:rsidRDefault="00883DE8" w:rsidP="00270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720"/>
              <w:rPr>
                <w:b/>
                <w:bCs/>
              </w:rPr>
            </w:pPr>
          </w:p>
        </w:tc>
        <w:tc>
          <w:tcPr>
            <w:tcW w:w="2835" w:type="dxa"/>
          </w:tcPr>
          <w:p w14:paraId="26D0956F" w14:textId="1ED18A42" w:rsidR="00883DE8" w:rsidRPr="00E26B1E" w:rsidRDefault="00CD4B50" w:rsidP="00AF7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33" w:hanging="5"/>
              <w:rPr>
                <w:b/>
                <w:bCs/>
              </w:rPr>
            </w:pPr>
            <w:r>
              <w:rPr>
                <w:b/>
                <w:bCs/>
              </w:rPr>
              <w:t>Parametry p</w:t>
            </w:r>
            <w:r w:rsidR="00883DE8">
              <w:rPr>
                <w:b/>
                <w:bCs/>
              </w:rPr>
              <w:t xml:space="preserve">ožadované </w:t>
            </w:r>
            <w:r>
              <w:rPr>
                <w:b/>
                <w:bCs/>
              </w:rPr>
              <w:t>zadavatelem</w:t>
            </w:r>
          </w:p>
        </w:tc>
        <w:tc>
          <w:tcPr>
            <w:tcW w:w="2126" w:type="dxa"/>
          </w:tcPr>
          <w:p w14:paraId="2B0179E0" w14:textId="6BA65CFA" w:rsidR="00C35BD9" w:rsidRPr="009E6963" w:rsidRDefault="00656A9F" w:rsidP="00290C2C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</w:rPr>
              <w:t>Dodavatel uvede konkrétní technické parametry</w:t>
            </w:r>
            <w:r w:rsidR="00D579FD">
              <w:rPr>
                <w:b/>
                <w:bCs/>
              </w:rPr>
              <w:t xml:space="preserve"> jím nabízeného přístroje</w:t>
            </w:r>
          </w:p>
        </w:tc>
      </w:tr>
      <w:tr w:rsidR="00C00DFB" w:rsidRPr="00BF2135" w14:paraId="15626F14" w14:textId="77777777" w:rsidTr="00844555">
        <w:trPr>
          <w:trHeight w:val="464"/>
        </w:trPr>
        <w:tc>
          <w:tcPr>
            <w:tcW w:w="675" w:type="dxa"/>
          </w:tcPr>
          <w:p w14:paraId="4C9541D5" w14:textId="77777777" w:rsidR="00C00DFB" w:rsidRPr="009A68F7" w:rsidRDefault="001D40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A68F7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9673" w:type="dxa"/>
            <w:gridSpan w:val="3"/>
          </w:tcPr>
          <w:p w14:paraId="701FF762" w14:textId="35100EC1" w:rsidR="00C00DFB" w:rsidRPr="009A68F7" w:rsidRDefault="001660F5" w:rsidP="000E7CA4">
            <w:pPr>
              <w:spacing w:line="276" w:lineRule="auto"/>
              <w:rPr>
                <w:rFonts w:asciiTheme="minorHAnsi" w:hAnsiTheme="minorHAnsi" w:cstheme="minorHAnsi"/>
                <w:b/>
                <w:iCs/>
              </w:rPr>
            </w:pPr>
            <w:r w:rsidRPr="009A68F7">
              <w:rPr>
                <w:rFonts w:asciiTheme="minorHAnsi" w:hAnsiTheme="minorHAnsi" w:cstheme="minorHAnsi"/>
                <w:b/>
                <w:bCs/>
              </w:rPr>
              <w:t>Technická specifikace</w:t>
            </w:r>
            <w:r w:rsidR="000A5BA8" w:rsidRPr="009A68F7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BF2135" w:rsidRPr="009A68F7">
              <w:rPr>
                <w:rFonts w:asciiTheme="minorHAnsi" w:hAnsiTheme="minorHAnsi" w:cstheme="minorHAnsi"/>
                <w:b/>
                <w:bCs/>
              </w:rPr>
              <w:t>přístroje</w:t>
            </w:r>
            <w:r w:rsidR="00172CD3" w:rsidRPr="009A68F7">
              <w:rPr>
                <w:rFonts w:asciiTheme="minorHAnsi" w:hAnsiTheme="minorHAnsi" w:cstheme="minorHAnsi"/>
                <w:b/>
                <w:bCs/>
              </w:rPr>
              <w:t>:</w:t>
            </w:r>
            <w:r w:rsidRPr="009A68F7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0A5BA8" w:rsidRPr="00BF2135" w14:paraId="393C16A7" w14:textId="77777777" w:rsidTr="000A5BA8">
        <w:tc>
          <w:tcPr>
            <w:tcW w:w="675" w:type="dxa"/>
            <w:vMerge w:val="restart"/>
          </w:tcPr>
          <w:p w14:paraId="7C4C0B22" w14:textId="77777777" w:rsidR="000A5BA8" w:rsidRPr="009A68F7" w:rsidRDefault="000A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</w:tcPr>
          <w:p w14:paraId="2D4690F5" w14:textId="77777777" w:rsidR="000A5BA8" w:rsidRPr="009A68F7" w:rsidRDefault="000A5BA8" w:rsidP="005816A7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Výrobce a typ</w:t>
            </w:r>
          </w:p>
        </w:tc>
        <w:tc>
          <w:tcPr>
            <w:tcW w:w="4961" w:type="dxa"/>
            <w:gridSpan w:val="2"/>
            <w:shd w:val="clear" w:color="auto" w:fill="FFFF00"/>
          </w:tcPr>
          <w:p w14:paraId="10521D56" w14:textId="50283481" w:rsidR="000A5BA8" w:rsidRPr="009A68F7" w:rsidRDefault="000A5BA8" w:rsidP="0000632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78FA67E5" w14:textId="77777777" w:rsidTr="005816A7">
        <w:tc>
          <w:tcPr>
            <w:tcW w:w="675" w:type="dxa"/>
            <w:vMerge/>
          </w:tcPr>
          <w:p w14:paraId="2957057B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</w:tcPr>
          <w:p w14:paraId="0A7A00A6" w14:textId="33F32D2A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Digitální měřicí přístroj pro měření drsnosti a kontury povrchu</w:t>
            </w:r>
          </w:p>
        </w:tc>
        <w:tc>
          <w:tcPr>
            <w:tcW w:w="2835" w:type="dxa"/>
            <w:vAlign w:val="center"/>
          </w:tcPr>
          <w:p w14:paraId="0577A64B" w14:textId="13186479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ěření drsnosti i kontury</w:t>
            </w:r>
          </w:p>
        </w:tc>
        <w:tc>
          <w:tcPr>
            <w:tcW w:w="2126" w:type="dxa"/>
            <w:shd w:val="clear" w:color="auto" w:fill="FFFF00"/>
          </w:tcPr>
          <w:p w14:paraId="5A333162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100AD2AC" w14:textId="77777777" w:rsidTr="00EF6154">
        <w:tc>
          <w:tcPr>
            <w:tcW w:w="675" w:type="dxa"/>
            <w:vMerge/>
          </w:tcPr>
          <w:p w14:paraId="513DD72A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C743F92" w14:textId="7432FBEA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ěřicí rozsah snímače drsnosti:</w:t>
            </w:r>
          </w:p>
        </w:tc>
        <w:tc>
          <w:tcPr>
            <w:tcW w:w="2835" w:type="dxa"/>
          </w:tcPr>
          <w:p w14:paraId="22B7B1A9" w14:textId="7DA1EE35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≤ -400 μm až ≥ +400 μm</w:t>
            </w:r>
          </w:p>
        </w:tc>
        <w:tc>
          <w:tcPr>
            <w:tcW w:w="2126" w:type="dxa"/>
            <w:shd w:val="clear" w:color="auto" w:fill="FFFF00"/>
          </w:tcPr>
          <w:p w14:paraId="7C277044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45069ACD" w14:textId="77777777" w:rsidTr="00EF6154">
        <w:tc>
          <w:tcPr>
            <w:tcW w:w="675" w:type="dxa"/>
            <w:vMerge/>
          </w:tcPr>
          <w:p w14:paraId="0A40CE9B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7342B3AC" w14:textId="7CE68BA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ěřicí rozsah kontury (konturová ramínka):</w:t>
            </w:r>
          </w:p>
        </w:tc>
        <w:tc>
          <w:tcPr>
            <w:tcW w:w="2835" w:type="dxa"/>
          </w:tcPr>
          <w:p w14:paraId="60F3C37F" w14:textId="1E5D39F6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Zdvih ≤ 60 mm až ≥ 90 mm</w:t>
            </w:r>
          </w:p>
        </w:tc>
        <w:tc>
          <w:tcPr>
            <w:tcW w:w="2126" w:type="dxa"/>
            <w:shd w:val="clear" w:color="auto" w:fill="FFFF00"/>
          </w:tcPr>
          <w:p w14:paraId="029FBC47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1B42D73" w14:textId="77777777" w:rsidTr="00EF6154">
        <w:trPr>
          <w:trHeight w:val="304"/>
        </w:trPr>
        <w:tc>
          <w:tcPr>
            <w:tcW w:w="675" w:type="dxa"/>
            <w:vMerge/>
          </w:tcPr>
          <w:p w14:paraId="296D8E5B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6AFB0868" w14:textId="3722FC31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Rozlišení snímače kontury ve vertikální ose (Z):</w:t>
            </w:r>
          </w:p>
        </w:tc>
        <w:tc>
          <w:tcPr>
            <w:tcW w:w="2835" w:type="dxa"/>
          </w:tcPr>
          <w:p w14:paraId="3B7E6555" w14:textId="07184EC9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lespoň 0,05 µm</w:t>
            </w:r>
          </w:p>
        </w:tc>
        <w:tc>
          <w:tcPr>
            <w:tcW w:w="2126" w:type="dxa"/>
            <w:shd w:val="clear" w:color="auto" w:fill="FFFF00"/>
          </w:tcPr>
          <w:p w14:paraId="7B0248EA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0A55A7B3" w14:textId="77777777" w:rsidTr="00EF6154">
        <w:trPr>
          <w:trHeight w:val="304"/>
        </w:trPr>
        <w:tc>
          <w:tcPr>
            <w:tcW w:w="675" w:type="dxa"/>
            <w:vMerge/>
          </w:tcPr>
          <w:p w14:paraId="0CD5CD93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013C3BAD" w14:textId="4A7079C9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Horizontální posuv (X):</w:t>
            </w:r>
          </w:p>
        </w:tc>
        <w:tc>
          <w:tcPr>
            <w:tcW w:w="2835" w:type="dxa"/>
            <w:vAlign w:val="center"/>
          </w:tcPr>
          <w:p w14:paraId="7ECA02F5" w14:textId="319FE9D7" w:rsidR="003E50F5" w:rsidRPr="009A68F7" w:rsidRDefault="00CD5749" w:rsidP="003E50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</w:t>
            </w:r>
            <w:r w:rsidR="003E50F5" w:rsidRPr="009A68F7">
              <w:rPr>
                <w:rFonts w:asciiTheme="minorHAnsi" w:hAnsiTheme="minorHAnsi" w:cstheme="minorHAnsi"/>
              </w:rPr>
              <w:t>in.   110 mm</w:t>
            </w:r>
          </w:p>
        </w:tc>
        <w:tc>
          <w:tcPr>
            <w:tcW w:w="2126" w:type="dxa"/>
            <w:shd w:val="clear" w:color="auto" w:fill="FFFF00"/>
          </w:tcPr>
          <w:p w14:paraId="26E06A2A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7D211A5F" w14:textId="77777777" w:rsidTr="00EF6154">
        <w:trPr>
          <w:trHeight w:val="304"/>
        </w:trPr>
        <w:tc>
          <w:tcPr>
            <w:tcW w:w="675" w:type="dxa"/>
            <w:vMerge/>
          </w:tcPr>
          <w:p w14:paraId="048E1A7B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5A9A8ACB" w14:textId="5E5087F6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Rozlišení v ose X:</w:t>
            </w:r>
          </w:p>
        </w:tc>
        <w:tc>
          <w:tcPr>
            <w:tcW w:w="2835" w:type="dxa"/>
            <w:vAlign w:val="center"/>
          </w:tcPr>
          <w:p w14:paraId="75CB81B9" w14:textId="248ADD5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lespoň 0,1 µm</w:t>
            </w:r>
          </w:p>
        </w:tc>
        <w:tc>
          <w:tcPr>
            <w:tcW w:w="2126" w:type="dxa"/>
            <w:shd w:val="clear" w:color="auto" w:fill="FFFF00"/>
          </w:tcPr>
          <w:p w14:paraId="1B3C8E05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86B93D8" w14:textId="77777777" w:rsidTr="00EF6154">
        <w:trPr>
          <w:trHeight w:val="304"/>
        </w:trPr>
        <w:tc>
          <w:tcPr>
            <w:tcW w:w="675" w:type="dxa"/>
            <w:vMerge/>
          </w:tcPr>
          <w:p w14:paraId="29A25FFF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55498A2F" w14:textId="6A454472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 xml:space="preserve">Přestavení v ose (Z) </w:t>
            </w:r>
          </w:p>
        </w:tc>
        <w:tc>
          <w:tcPr>
            <w:tcW w:w="2835" w:type="dxa"/>
            <w:vAlign w:val="center"/>
          </w:tcPr>
          <w:p w14:paraId="01471108" w14:textId="56EBAE8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in. 500 mm</w:t>
            </w:r>
          </w:p>
        </w:tc>
        <w:tc>
          <w:tcPr>
            <w:tcW w:w="2126" w:type="dxa"/>
            <w:shd w:val="clear" w:color="auto" w:fill="FFFF00"/>
          </w:tcPr>
          <w:p w14:paraId="1E651F39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AF2899C" w14:textId="77777777" w:rsidTr="00EF6154">
        <w:trPr>
          <w:trHeight w:val="304"/>
        </w:trPr>
        <w:tc>
          <w:tcPr>
            <w:tcW w:w="675" w:type="dxa"/>
            <w:vMerge/>
          </w:tcPr>
          <w:p w14:paraId="23B403C9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C01F7BB" w14:textId="2D9EC76B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Rychlost posuvu v rozsahu:</w:t>
            </w:r>
          </w:p>
        </w:tc>
        <w:tc>
          <w:tcPr>
            <w:tcW w:w="2835" w:type="dxa"/>
            <w:vAlign w:val="center"/>
          </w:tcPr>
          <w:p w14:paraId="0289A63E" w14:textId="50B174E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≤ 0,1 až ≥ 20 mm/s</w:t>
            </w:r>
          </w:p>
        </w:tc>
        <w:tc>
          <w:tcPr>
            <w:tcW w:w="2126" w:type="dxa"/>
            <w:shd w:val="clear" w:color="auto" w:fill="FFFF00"/>
          </w:tcPr>
          <w:p w14:paraId="75BB3BD0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16BA074C" w14:textId="77777777" w:rsidTr="00EF6154">
        <w:trPr>
          <w:trHeight w:val="304"/>
        </w:trPr>
        <w:tc>
          <w:tcPr>
            <w:tcW w:w="675" w:type="dxa"/>
            <w:vMerge/>
          </w:tcPr>
          <w:p w14:paraId="5EDA3340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73ED19CE" w14:textId="2C288E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Přesnost vedení:</w:t>
            </w:r>
          </w:p>
        </w:tc>
        <w:tc>
          <w:tcPr>
            <w:tcW w:w="2835" w:type="dxa"/>
            <w:vAlign w:val="center"/>
          </w:tcPr>
          <w:p w14:paraId="6A03E1D4" w14:textId="3B91A678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≤ 0,4 µm na 120 mm délky</w:t>
            </w:r>
          </w:p>
        </w:tc>
        <w:tc>
          <w:tcPr>
            <w:tcW w:w="2126" w:type="dxa"/>
            <w:shd w:val="clear" w:color="auto" w:fill="FFFF00"/>
          </w:tcPr>
          <w:p w14:paraId="31FB74BB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0CFBC8FB" w14:textId="77777777" w:rsidTr="00EF6154">
        <w:trPr>
          <w:trHeight w:val="304"/>
        </w:trPr>
        <w:tc>
          <w:tcPr>
            <w:tcW w:w="675" w:type="dxa"/>
            <w:vMerge/>
          </w:tcPr>
          <w:p w14:paraId="5FF51D09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5967C254" w14:textId="1D26AEF2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agnetické upínání ramínek (drsnost, kontura):</w:t>
            </w:r>
          </w:p>
        </w:tc>
        <w:tc>
          <w:tcPr>
            <w:tcW w:w="2835" w:type="dxa"/>
            <w:vAlign w:val="center"/>
          </w:tcPr>
          <w:p w14:paraId="7C96E51B" w14:textId="2799426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3E03FC9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FB8FBA3" w14:textId="77777777" w:rsidTr="00EF6154">
        <w:trPr>
          <w:trHeight w:val="304"/>
        </w:trPr>
        <w:tc>
          <w:tcPr>
            <w:tcW w:w="675" w:type="dxa"/>
            <w:vMerge/>
          </w:tcPr>
          <w:p w14:paraId="02C219BE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6B6235CF" w14:textId="2B0AF294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Rozsah nastavení elektronické přítlačné síly:</w:t>
            </w:r>
          </w:p>
        </w:tc>
        <w:tc>
          <w:tcPr>
            <w:tcW w:w="2835" w:type="dxa"/>
            <w:vAlign w:val="center"/>
          </w:tcPr>
          <w:p w14:paraId="31B7315A" w14:textId="42CAC1FA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 xml:space="preserve"> ≤ 5 až ≥ 50 mN</w:t>
            </w:r>
          </w:p>
        </w:tc>
        <w:tc>
          <w:tcPr>
            <w:tcW w:w="2126" w:type="dxa"/>
            <w:shd w:val="clear" w:color="auto" w:fill="FFFF00"/>
          </w:tcPr>
          <w:p w14:paraId="5BED0A82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5FDD5ABC" w14:textId="77777777" w:rsidTr="00EF6154">
        <w:trPr>
          <w:trHeight w:val="304"/>
        </w:trPr>
        <w:tc>
          <w:tcPr>
            <w:tcW w:w="675" w:type="dxa"/>
            <w:vMerge/>
          </w:tcPr>
          <w:p w14:paraId="17413136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3B09A1C3" w14:textId="7797243E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Kolizní ochrana osy Z</w:t>
            </w:r>
          </w:p>
        </w:tc>
        <w:tc>
          <w:tcPr>
            <w:tcW w:w="2835" w:type="dxa"/>
            <w:vAlign w:val="center"/>
          </w:tcPr>
          <w:p w14:paraId="7B8F88B5" w14:textId="4212B0BF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C7C83E9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3236AA14" w14:textId="77777777" w:rsidTr="00EF6154">
        <w:trPr>
          <w:trHeight w:val="304"/>
        </w:trPr>
        <w:tc>
          <w:tcPr>
            <w:tcW w:w="675" w:type="dxa"/>
            <w:vMerge/>
          </w:tcPr>
          <w:p w14:paraId="2FAD070D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1BF44907" w14:textId="7C71D3C6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Nouzový vypínač</w:t>
            </w:r>
          </w:p>
        </w:tc>
        <w:tc>
          <w:tcPr>
            <w:tcW w:w="2835" w:type="dxa"/>
            <w:vAlign w:val="center"/>
          </w:tcPr>
          <w:p w14:paraId="05A25A14" w14:textId="30A5A6B6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0665E26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5C8729BA" w14:textId="77777777" w:rsidTr="00EF6154">
        <w:trPr>
          <w:trHeight w:val="304"/>
        </w:trPr>
        <w:tc>
          <w:tcPr>
            <w:tcW w:w="675" w:type="dxa"/>
            <w:vMerge/>
          </w:tcPr>
          <w:p w14:paraId="2315F373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1C295653" w14:textId="290C6675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Snímací hrot (rádius/úhel hrotu) dle normy ČSN EN ISO 3274</w:t>
            </w:r>
          </w:p>
        </w:tc>
        <w:tc>
          <w:tcPr>
            <w:tcW w:w="2835" w:type="dxa"/>
            <w:vAlign w:val="center"/>
          </w:tcPr>
          <w:p w14:paraId="78E175EE" w14:textId="22A2AEE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2 µm/90°</w:t>
            </w:r>
          </w:p>
        </w:tc>
        <w:tc>
          <w:tcPr>
            <w:tcW w:w="2126" w:type="dxa"/>
            <w:shd w:val="clear" w:color="auto" w:fill="FFFF00"/>
          </w:tcPr>
          <w:p w14:paraId="7C762C1C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56D41CCA" w14:textId="77777777" w:rsidTr="005E0398">
        <w:trPr>
          <w:trHeight w:val="304"/>
        </w:trPr>
        <w:tc>
          <w:tcPr>
            <w:tcW w:w="675" w:type="dxa"/>
          </w:tcPr>
          <w:p w14:paraId="7F8CE9B2" w14:textId="7315704F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A68F7">
              <w:rPr>
                <w:rFonts w:asciiTheme="minorHAnsi" w:hAnsiTheme="minorHAnsi" w:cstheme="minorHAnsi"/>
                <w:b/>
                <w:bCs/>
              </w:rPr>
              <w:t>2</w:t>
            </w:r>
          </w:p>
        </w:tc>
        <w:tc>
          <w:tcPr>
            <w:tcW w:w="9673" w:type="dxa"/>
            <w:gridSpan w:val="3"/>
            <w:vAlign w:val="center"/>
          </w:tcPr>
          <w:p w14:paraId="06466D19" w14:textId="3B35C22A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  <w:b/>
              </w:rPr>
              <w:t>Požadované příslušenství</w:t>
            </w:r>
          </w:p>
        </w:tc>
      </w:tr>
      <w:tr w:rsidR="003E50F5" w:rsidRPr="00BF2135" w14:paraId="5E3E57CE" w14:textId="77777777" w:rsidTr="00EF6154">
        <w:trPr>
          <w:trHeight w:val="304"/>
        </w:trPr>
        <w:tc>
          <w:tcPr>
            <w:tcW w:w="675" w:type="dxa"/>
            <w:vMerge w:val="restart"/>
          </w:tcPr>
          <w:p w14:paraId="1BE20FE9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A891684" w14:textId="0547CF02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Snímač drsnosti s</w:t>
            </w:r>
            <w:r w:rsidR="00997963">
              <w:rPr>
                <w:rFonts w:asciiTheme="minorHAnsi" w:hAnsiTheme="minorHAnsi" w:cstheme="minorHAnsi"/>
              </w:rPr>
              <w:t xml:space="preserve"> min. </w:t>
            </w:r>
            <w:r w:rsidRPr="009A68F7">
              <w:rPr>
                <w:rFonts w:asciiTheme="minorHAnsi" w:hAnsiTheme="minorHAnsi" w:cstheme="minorHAnsi"/>
              </w:rPr>
              <w:t xml:space="preserve">rozsahem pro měřící rozsah dle </w:t>
            </w:r>
            <w:r w:rsidR="00802AB9">
              <w:rPr>
                <w:rFonts w:asciiTheme="minorHAnsi" w:hAnsiTheme="minorHAnsi" w:cstheme="minorHAnsi"/>
              </w:rPr>
              <w:t>Technické specifikace přístroje</w:t>
            </w:r>
            <w:r w:rsidRPr="009A68F7">
              <w:rPr>
                <w:rFonts w:asciiTheme="minorHAnsi" w:hAnsiTheme="minorHAnsi" w:cstheme="minorHAnsi"/>
              </w:rPr>
              <w:t xml:space="preserve"> s magnetickým upínáním</w:t>
            </w:r>
          </w:p>
        </w:tc>
        <w:tc>
          <w:tcPr>
            <w:tcW w:w="2835" w:type="dxa"/>
            <w:vAlign w:val="center"/>
          </w:tcPr>
          <w:p w14:paraId="08319AA0" w14:textId="190E5B2F" w:rsidR="003E50F5" w:rsidRPr="009A68F7" w:rsidRDefault="00FB6FBA" w:rsidP="003E50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7205A957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75C6297" w14:textId="77777777" w:rsidTr="00AD304E">
        <w:trPr>
          <w:trHeight w:val="932"/>
        </w:trPr>
        <w:tc>
          <w:tcPr>
            <w:tcW w:w="675" w:type="dxa"/>
            <w:vMerge/>
          </w:tcPr>
          <w:p w14:paraId="494A5C80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4CB6BF2" w14:textId="75A37356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 xml:space="preserve">Konturovací sonda dle </w:t>
            </w:r>
            <w:r w:rsidR="000A5BA8" w:rsidRPr="009A68F7">
              <w:rPr>
                <w:rFonts w:asciiTheme="minorHAnsi" w:hAnsiTheme="minorHAnsi" w:cstheme="minorHAnsi"/>
              </w:rPr>
              <w:t>Technick</w:t>
            </w:r>
            <w:r w:rsidR="006369D0" w:rsidRPr="009A68F7">
              <w:rPr>
                <w:rFonts w:asciiTheme="minorHAnsi" w:hAnsiTheme="minorHAnsi" w:cstheme="minorHAnsi"/>
              </w:rPr>
              <w:t>é</w:t>
            </w:r>
            <w:r w:rsidR="000A5BA8" w:rsidRPr="009A68F7">
              <w:rPr>
                <w:rFonts w:asciiTheme="minorHAnsi" w:hAnsiTheme="minorHAnsi" w:cstheme="minorHAnsi"/>
              </w:rPr>
              <w:t xml:space="preserve"> specifikac</w:t>
            </w:r>
            <w:r w:rsidR="009E12B8" w:rsidRPr="009A68F7">
              <w:rPr>
                <w:rFonts w:asciiTheme="minorHAnsi" w:hAnsiTheme="minorHAnsi" w:cstheme="minorHAnsi"/>
              </w:rPr>
              <w:t>e</w:t>
            </w:r>
            <w:r w:rsidR="000A5BA8" w:rsidRPr="009A68F7">
              <w:rPr>
                <w:rFonts w:asciiTheme="minorHAnsi" w:hAnsiTheme="minorHAnsi" w:cstheme="minorHAnsi"/>
              </w:rPr>
              <w:t xml:space="preserve"> </w:t>
            </w:r>
            <w:r w:rsidR="00BF2135" w:rsidRPr="009A68F7">
              <w:rPr>
                <w:rFonts w:asciiTheme="minorHAnsi" w:hAnsiTheme="minorHAnsi" w:cstheme="minorHAnsi"/>
              </w:rPr>
              <w:t>přístroje</w:t>
            </w:r>
            <w:r w:rsidRPr="009A68F7">
              <w:rPr>
                <w:rFonts w:asciiTheme="minorHAnsi" w:hAnsiTheme="minorHAnsi" w:cstheme="minorHAnsi"/>
              </w:rPr>
              <w:t xml:space="preserve"> s automatickou identifikací s</w:t>
            </w:r>
            <w:r w:rsidR="00C61C8F">
              <w:rPr>
                <w:rFonts w:asciiTheme="minorHAnsi" w:hAnsiTheme="minorHAnsi" w:cstheme="minorHAnsi"/>
              </w:rPr>
              <w:t xml:space="preserve"> </w:t>
            </w:r>
            <w:r w:rsidRPr="009A68F7">
              <w:rPr>
                <w:rFonts w:asciiTheme="minorHAnsi" w:hAnsiTheme="minorHAnsi" w:cstheme="minorHAnsi"/>
              </w:rPr>
              <w:t xml:space="preserve">rozsahem </w:t>
            </w:r>
            <w:r w:rsidR="00C61C8F">
              <w:rPr>
                <w:rFonts w:asciiTheme="minorHAnsi" w:hAnsiTheme="minorHAnsi" w:cstheme="minorHAnsi"/>
              </w:rPr>
              <w:t xml:space="preserve"> </w:t>
            </w:r>
            <w:r w:rsidRPr="009A68F7">
              <w:rPr>
                <w:rFonts w:asciiTheme="minorHAnsi" w:hAnsiTheme="minorHAnsi" w:cstheme="minorHAnsi"/>
              </w:rPr>
              <w:t xml:space="preserve">rozlišení ve vertikálním směru v celém rozsahu snímače se zdvihem </w:t>
            </w:r>
          </w:p>
        </w:tc>
        <w:tc>
          <w:tcPr>
            <w:tcW w:w="2835" w:type="dxa"/>
            <w:vAlign w:val="center"/>
          </w:tcPr>
          <w:p w14:paraId="4AF90DC3" w14:textId="1A8CAE0B" w:rsidR="003E50F5" w:rsidRPr="009A68F7" w:rsidRDefault="008C62BF" w:rsidP="003E50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F91CC6D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001383A0" w14:textId="77777777" w:rsidTr="00EF6154">
        <w:trPr>
          <w:trHeight w:val="304"/>
        </w:trPr>
        <w:tc>
          <w:tcPr>
            <w:tcW w:w="675" w:type="dxa"/>
            <w:vMerge/>
          </w:tcPr>
          <w:p w14:paraId="0E8CE41A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E177B75" w14:textId="21FDA2F5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 xml:space="preserve">Granitová deska s možností umístění doplňkového příslušenství (svěrák, křížový stolek atd.) pro zajištění stability a ustavení dodávaného přístroje </w:t>
            </w:r>
          </w:p>
        </w:tc>
        <w:tc>
          <w:tcPr>
            <w:tcW w:w="2835" w:type="dxa"/>
            <w:vAlign w:val="center"/>
          </w:tcPr>
          <w:p w14:paraId="75E81250" w14:textId="7BF16F52" w:rsidR="003E50F5" w:rsidRPr="009A68F7" w:rsidRDefault="00A25E9F" w:rsidP="003E50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</w:t>
            </w:r>
            <w:r w:rsidR="008C62BF">
              <w:rPr>
                <w:rFonts w:asciiTheme="minorHAnsi" w:hAnsiTheme="minorHAnsi" w:cstheme="minorHAnsi"/>
              </w:rPr>
              <w:t>in</w:t>
            </w:r>
            <w:r>
              <w:rPr>
                <w:rFonts w:asciiTheme="minorHAnsi" w:hAnsiTheme="minorHAnsi" w:cstheme="minorHAnsi"/>
              </w:rPr>
              <w:t xml:space="preserve">. </w:t>
            </w:r>
            <w:r w:rsidRPr="009A68F7">
              <w:rPr>
                <w:rFonts w:asciiTheme="minorHAnsi" w:hAnsiTheme="minorHAnsi" w:cstheme="minorHAnsi"/>
              </w:rPr>
              <w:t>1 000 mm</w:t>
            </w:r>
            <w:r w:rsidR="003C4A90">
              <w:rPr>
                <w:rFonts w:asciiTheme="minorHAnsi" w:hAnsiTheme="minorHAnsi" w:cstheme="minorHAnsi"/>
              </w:rPr>
              <w:t xml:space="preserve"> (délka)</w:t>
            </w:r>
            <w:r w:rsidRPr="009A68F7">
              <w:rPr>
                <w:rFonts w:asciiTheme="minorHAnsi" w:hAnsiTheme="minorHAnsi" w:cstheme="minorHAnsi"/>
              </w:rPr>
              <w:t xml:space="preserve"> x 500 mm</w:t>
            </w:r>
            <w:r w:rsidR="003C4A90">
              <w:rPr>
                <w:rFonts w:asciiTheme="minorHAnsi" w:hAnsiTheme="minorHAnsi" w:cstheme="minorHAnsi"/>
              </w:rPr>
              <w:t xml:space="preserve"> (šířka)</w:t>
            </w:r>
            <w:r w:rsidRPr="009A68F7">
              <w:rPr>
                <w:rFonts w:asciiTheme="minorHAnsi" w:hAnsiTheme="minorHAnsi" w:cstheme="minorHAnsi"/>
              </w:rPr>
              <w:t xml:space="preserve"> x 100 mm</w:t>
            </w:r>
            <w:r w:rsidR="003C4A90">
              <w:rPr>
                <w:rFonts w:asciiTheme="minorHAnsi" w:hAnsiTheme="minorHAnsi" w:cstheme="minorHAnsi"/>
              </w:rPr>
              <w:t xml:space="preserve"> (výška)</w:t>
            </w:r>
            <w:r w:rsidRPr="009A68F7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126" w:type="dxa"/>
            <w:shd w:val="clear" w:color="auto" w:fill="FFFF00"/>
          </w:tcPr>
          <w:p w14:paraId="63138CF5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1218A32" w14:textId="77777777" w:rsidTr="00EF6154">
        <w:trPr>
          <w:trHeight w:val="304"/>
        </w:trPr>
        <w:tc>
          <w:tcPr>
            <w:tcW w:w="675" w:type="dxa"/>
            <w:vMerge/>
          </w:tcPr>
          <w:p w14:paraId="5AADB459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54EC97C4" w14:textId="19FD0DB0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 xml:space="preserve">Naklápěcí a upínací jednotka vč. jemného naklápění </w:t>
            </w:r>
          </w:p>
        </w:tc>
        <w:tc>
          <w:tcPr>
            <w:tcW w:w="2835" w:type="dxa"/>
            <w:vAlign w:val="center"/>
          </w:tcPr>
          <w:p w14:paraId="13872774" w14:textId="2EBC45F9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3013A2C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CAE273E" w14:textId="77777777" w:rsidTr="00EF6154">
        <w:trPr>
          <w:trHeight w:val="304"/>
        </w:trPr>
        <w:tc>
          <w:tcPr>
            <w:tcW w:w="675" w:type="dxa"/>
            <w:vMerge/>
          </w:tcPr>
          <w:p w14:paraId="100DCA64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7C1A1EB0" w14:textId="0BE39280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Elektronické nastavení přítlačné síly</w:t>
            </w:r>
          </w:p>
        </w:tc>
        <w:tc>
          <w:tcPr>
            <w:tcW w:w="2835" w:type="dxa"/>
            <w:vAlign w:val="center"/>
          </w:tcPr>
          <w:p w14:paraId="11184744" w14:textId="51580EC9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6B72C2F5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4F2316D2" w14:textId="77777777" w:rsidTr="00EF6154">
        <w:trPr>
          <w:trHeight w:val="304"/>
        </w:trPr>
        <w:tc>
          <w:tcPr>
            <w:tcW w:w="675" w:type="dxa"/>
            <w:vMerge/>
          </w:tcPr>
          <w:p w14:paraId="3DFED18B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73B9908B" w14:textId="225373E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agnetické upínání s automatickou identifikací snímače a snímacích ramínek</w:t>
            </w:r>
          </w:p>
        </w:tc>
        <w:tc>
          <w:tcPr>
            <w:tcW w:w="2835" w:type="dxa"/>
            <w:vAlign w:val="center"/>
          </w:tcPr>
          <w:p w14:paraId="30EB168A" w14:textId="7B4BC0EF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5CC714B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13D37C78" w14:textId="77777777" w:rsidTr="00EF6154">
        <w:trPr>
          <w:trHeight w:val="304"/>
        </w:trPr>
        <w:tc>
          <w:tcPr>
            <w:tcW w:w="675" w:type="dxa"/>
            <w:vMerge/>
          </w:tcPr>
          <w:p w14:paraId="42CFE766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3CECFD69" w14:textId="58BC9634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Ovládací panel s joystickem a nouzovým vypínačem</w:t>
            </w:r>
          </w:p>
        </w:tc>
        <w:tc>
          <w:tcPr>
            <w:tcW w:w="2835" w:type="dxa"/>
            <w:vAlign w:val="center"/>
          </w:tcPr>
          <w:p w14:paraId="6AC27850" w14:textId="176BB10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18E86BB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41A5CBD1" w14:textId="77777777" w:rsidTr="00EF6154">
        <w:trPr>
          <w:trHeight w:val="304"/>
        </w:trPr>
        <w:tc>
          <w:tcPr>
            <w:tcW w:w="675" w:type="dxa"/>
            <w:vMerge/>
          </w:tcPr>
          <w:p w14:paraId="7E7AD95E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9F1EA74" w14:textId="76921DA3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Kalibrační sada pro pravidelné ověření přesnosti přístroje a kalibraci snímacího hrotu</w:t>
            </w:r>
          </w:p>
        </w:tc>
        <w:tc>
          <w:tcPr>
            <w:tcW w:w="2835" w:type="dxa"/>
            <w:vAlign w:val="center"/>
          </w:tcPr>
          <w:p w14:paraId="60BC2EFE" w14:textId="6876DB8E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2E63B1B9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7BB16B70" w14:textId="77777777" w:rsidTr="00B8427E">
        <w:trPr>
          <w:trHeight w:val="304"/>
        </w:trPr>
        <w:tc>
          <w:tcPr>
            <w:tcW w:w="675" w:type="dxa"/>
          </w:tcPr>
          <w:p w14:paraId="12AE85B1" w14:textId="2257D0AA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A68F7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9673" w:type="dxa"/>
            <w:gridSpan w:val="3"/>
            <w:vAlign w:val="center"/>
          </w:tcPr>
          <w:p w14:paraId="6B9985DD" w14:textId="26F0E76D" w:rsidR="003E50F5" w:rsidRPr="009A68F7" w:rsidRDefault="003E50F5" w:rsidP="003E50F5">
            <w:pPr>
              <w:rPr>
                <w:rFonts w:asciiTheme="minorHAnsi" w:hAnsiTheme="minorHAnsi" w:cstheme="minorHAnsi"/>
                <w:b/>
              </w:rPr>
            </w:pPr>
            <w:r w:rsidRPr="009A68F7">
              <w:rPr>
                <w:rFonts w:asciiTheme="minorHAnsi" w:hAnsiTheme="minorHAnsi" w:cstheme="minorHAnsi"/>
                <w:b/>
              </w:rPr>
              <w:t>Požadované programové vybavení</w:t>
            </w:r>
          </w:p>
        </w:tc>
      </w:tr>
      <w:tr w:rsidR="003E50F5" w:rsidRPr="00BF2135" w14:paraId="73017834" w14:textId="77777777" w:rsidTr="00EF6154">
        <w:trPr>
          <w:trHeight w:val="304"/>
        </w:trPr>
        <w:tc>
          <w:tcPr>
            <w:tcW w:w="675" w:type="dxa"/>
            <w:vMerge w:val="restart"/>
          </w:tcPr>
          <w:p w14:paraId="76D10259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B540D89" w14:textId="7BAF5004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ěřicí program pro vyhodnocení kontury a drsnosti</w:t>
            </w:r>
          </w:p>
        </w:tc>
        <w:tc>
          <w:tcPr>
            <w:tcW w:w="2835" w:type="dxa"/>
            <w:vAlign w:val="center"/>
          </w:tcPr>
          <w:p w14:paraId="72982EB0" w14:textId="7BE0F594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534401AF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6D8361F3" w14:textId="77777777" w:rsidTr="00EF6154">
        <w:trPr>
          <w:trHeight w:val="304"/>
        </w:trPr>
        <w:tc>
          <w:tcPr>
            <w:tcW w:w="675" w:type="dxa"/>
            <w:vMerge/>
          </w:tcPr>
          <w:p w14:paraId="33C38183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6E4C5129" w14:textId="54B26FCA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Vyhodnocení parametrů drsnosti, parametrů profilu, vlnitosti podle platných norem ČSN EN ISO 21920-1 až 3, ČSN EN ISO 4287, ČSN EN ISO 13565</w:t>
            </w:r>
            <w:r w:rsidR="00EB5445" w:rsidRPr="009A68F7">
              <w:rPr>
                <w:rFonts w:asciiTheme="minorHAnsi" w:hAnsiTheme="minorHAnsi" w:cstheme="minorHAnsi"/>
              </w:rPr>
              <w:t xml:space="preserve"> a </w:t>
            </w:r>
            <w:r w:rsidRPr="009A68F7">
              <w:rPr>
                <w:rFonts w:asciiTheme="minorHAnsi" w:hAnsiTheme="minorHAnsi" w:cstheme="minorHAnsi"/>
              </w:rPr>
              <w:t xml:space="preserve"> VDA 2007</w:t>
            </w:r>
          </w:p>
        </w:tc>
        <w:tc>
          <w:tcPr>
            <w:tcW w:w="2835" w:type="dxa"/>
            <w:vAlign w:val="center"/>
          </w:tcPr>
          <w:p w14:paraId="00D2722E" w14:textId="0F29234B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247311EC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538CF63F" w14:textId="77777777" w:rsidTr="00EF6154">
        <w:trPr>
          <w:trHeight w:val="304"/>
        </w:trPr>
        <w:tc>
          <w:tcPr>
            <w:tcW w:w="675" w:type="dxa"/>
            <w:vMerge/>
          </w:tcPr>
          <w:p w14:paraId="6C77DDA5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D7EE8EB" w14:textId="3A92076B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Digitální zpracování pro zajištění stability měření</w:t>
            </w:r>
          </w:p>
        </w:tc>
        <w:tc>
          <w:tcPr>
            <w:tcW w:w="2835" w:type="dxa"/>
            <w:vAlign w:val="center"/>
          </w:tcPr>
          <w:p w14:paraId="18BA6174" w14:textId="45E2AD14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1397010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5AB2FD98" w14:textId="77777777" w:rsidTr="00EF6154">
        <w:trPr>
          <w:trHeight w:val="304"/>
        </w:trPr>
        <w:tc>
          <w:tcPr>
            <w:tcW w:w="675" w:type="dxa"/>
            <w:vMerge/>
          </w:tcPr>
          <w:p w14:paraId="3057B84F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30468B3D" w14:textId="5E87E34F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Vyhodnocení kontury, úhlů, rádiusů a vzdáleností</w:t>
            </w:r>
          </w:p>
        </w:tc>
        <w:tc>
          <w:tcPr>
            <w:tcW w:w="2835" w:type="dxa"/>
            <w:vAlign w:val="center"/>
          </w:tcPr>
          <w:p w14:paraId="1D586327" w14:textId="5B30A35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62E0874A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0F629C46" w14:textId="77777777" w:rsidTr="00EF6154">
        <w:trPr>
          <w:trHeight w:val="304"/>
        </w:trPr>
        <w:tc>
          <w:tcPr>
            <w:tcW w:w="675" w:type="dxa"/>
            <w:vMerge/>
          </w:tcPr>
          <w:p w14:paraId="1F7B49AE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57C6659C" w14:textId="155B97B2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Podpora profilů z CAD</w:t>
            </w:r>
          </w:p>
        </w:tc>
        <w:tc>
          <w:tcPr>
            <w:tcW w:w="2835" w:type="dxa"/>
            <w:vAlign w:val="center"/>
          </w:tcPr>
          <w:p w14:paraId="713503DC" w14:textId="33D7D61B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19E2083C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56CC462C" w14:textId="77777777" w:rsidTr="00EF6154">
        <w:trPr>
          <w:trHeight w:val="304"/>
        </w:trPr>
        <w:tc>
          <w:tcPr>
            <w:tcW w:w="675" w:type="dxa"/>
            <w:vMerge/>
          </w:tcPr>
          <w:p w14:paraId="2FA67745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203A659D" w14:textId="4575CA4F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orfologické filtry</w:t>
            </w:r>
          </w:p>
        </w:tc>
        <w:tc>
          <w:tcPr>
            <w:tcW w:w="2835" w:type="dxa"/>
            <w:vAlign w:val="center"/>
          </w:tcPr>
          <w:p w14:paraId="7B58FFD0" w14:textId="4FFEF76D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205ACF37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7AD75CAA" w14:textId="77777777" w:rsidTr="00EF6154">
        <w:trPr>
          <w:trHeight w:val="304"/>
        </w:trPr>
        <w:tc>
          <w:tcPr>
            <w:tcW w:w="675" w:type="dxa"/>
            <w:vMerge/>
          </w:tcPr>
          <w:p w14:paraId="50A0B74A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0A482CD" w14:textId="7592798F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Statistické zpracování (</w:t>
            </w:r>
            <w:r w:rsidRPr="009A68F7">
              <w:rPr>
                <w:rFonts w:asciiTheme="minorHAnsi" w:hAnsiTheme="minorHAnsi" w:cstheme="minorHAnsi"/>
                <w:i/>
                <w:iCs/>
              </w:rPr>
              <w:t>n, x, S, max, min</w:t>
            </w:r>
            <w:r w:rsidRPr="009A68F7">
              <w:rPr>
                <w:rFonts w:asciiTheme="minorHAnsi" w:hAnsiTheme="minorHAnsi" w:cstheme="minorHAnsi"/>
              </w:rPr>
              <w:t>), podpora nástroje pro statistické zpracování dat z měření a řízení kvality</w:t>
            </w:r>
          </w:p>
        </w:tc>
        <w:tc>
          <w:tcPr>
            <w:tcW w:w="2835" w:type="dxa"/>
            <w:vAlign w:val="center"/>
          </w:tcPr>
          <w:p w14:paraId="023AC20D" w14:textId="35F30CB5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23331C74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0D2DF502" w14:textId="77777777" w:rsidTr="00EF6154">
        <w:trPr>
          <w:trHeight w:val="304"/>
        </w:trPr>
        <w:tc>
          <w:tcPr>
            <w:tcW w:w="675" w:type="dxa"/>
            <w:vMerge/>
          </w:tcPr>
          <w:p w14:paraId="1451ED15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2600EEBC" w14:textId="5C70F1DB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Lokalizace do českého jazyka s kontextovou nápovědou</w:t>
            </w:r>
          </w:p>
        </w:tc>
        <w:tc>
          <w:tcPr>
            <w:tcW w:w="2835" w:type="dxa"/>
            <w:vAlign w:val="center"/>
          </w:tcPr>
          <w:p w14:paraId="0CD36D4E" w14:textId="433FF0F6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2614F5FF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1BAE4542" w14:textId="77777777" w:rsidTr="00EF6154">
        <w:trPr>
          <w:trHeight w:val="304"/>
        </w:trPr>
        <w:tc>
          <w:tcPr>
            <w:tcW w:w="675" w:type="dxa"/>
            <w:vMerge/>
          </w:tcPr>
          <w:p w14:paraId="3FB1BD3F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20B5DEAC" w14:textId="7D61E0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utomatické sestavení protokolu výsledků</w:t>
            </w:r>
          </w:p>
        </w:tc>
        <w:tc>
          <w:tcPr>
            <w:tcW w:w="2835" w:type="dxa"/>
            <w:vAlign w:val="center"/>
          </w:tcPr>
          <w:p w14:paraId="7C2C3C94" w14:textId="597F722C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481D00A3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1D566725" w14:textId="77777777" w:rsidTr="00EF6154">
        <w:trPr>
          <w:trHeight w:val="304"/>
        </w:trPr>
        <w:tc>
          <w:tcPr>
            <w:tcW w:w="675" w:type="dxa"/>
            <w:vMerge/>
          </w:tcPr>
          <w:p w14:paraId="244D0D90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3B0E2128" w14:textId="00F3D81B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Možnost exportu a editace protokolů ve formátu PDF, včetně používaného na ČZU MS excel</w:t>
            </w:r>
          </w:p>
        </w:tc>
        <w:tc>
          <w:tcPr>
            <w:tcW w:w="2835" w:type="dxa"/>
            <w:vAlign w:val="center"/>
          </w:tcPr>
          <w:p w14:paraId="281ADF30" w14:textId="0D3372B5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29F0FE3E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6D26E986" w14:textId="77777777" w:rsidTr="00EF6154">
        <w:trPr>
          <w:trHeight w:val="304"/>
        </w:trPr>
        <w:tc>
          <w:tcPr>
            <w:tcW w:w="675" w:type="dxa"/>
            <w:vMerge/>
          </w:tcPr>
          <w:p w14:paraId="5B52486E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7EB19BC5" w14:textId="047473B2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utomatické měřicí běhy</w:t>
            </w:r>
          </w:p>
        </w:tc>
        <w:tc>
          <w:tcPr>
            <w:tcW w:w="2835" w:type="dxa"/>
            <w:vAlign w:val="center"/>
          </w:tcPr>
          <w:p w14:paraId="7EB1BF69" w14:textId="51FD8BCA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04092040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7E19E3FE" w14:textId="77777777" w:rsidTr="00EF6154">
        <w:trPr>
          <w:trHeight w:val="304"/>
        </w:trPr>
        <w:tc>
          <w:tcPr>
            <w:tcW w:w="675" w:type="dxa"/>
            <w:vMerge/>
          </w:tcPr>
          <w:p w14:paraId="5596B8ED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12412E13" w14:textId="3ECC6364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Neomezený počet měřicích programů a protokolů</w:t>
            </w:r>
          </w:p>
        </w:tc>
        <w:tc>
          <w:tcPr>
            <w:tcW w:w="2835" w:type="dxa"/>
            <w:vAlign w:val="center"/>
          </w:tcPr>
          <w:p w14:paraId="69913770" w14:textId="633C354C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0308A7CC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06E1E4BE" w14:textId="77777777" w:rsidTr="00EF6154">
        <w:trPr>
          <w:trHeight w:val="304"/>
        </w:trPr>
        <w:tc>
          <w:tcPr>
            <w:tcW w:w="675" w:type="dxa"/>
            <w:vMerge/>
          </w:tcPr>
          <w:p w14:paraId="61318731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441C4050" w14:textId="2027368A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Třída přesnosti 1 v souladu s normami ČSN EN ISO 3274 a DIN 4772</w:t>
            </w:r>
          </w:p>
        </w:tc>
        <w:tc>
          <w:tcPr>
            <w:tcW w:w="2835" w:type="dxa"/>
            <w:vAlign w:val="center"/>
          </w:tcPr>
          <w:p w14:paraId="0ADC0AEB" w14:textId="69357E1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369B8248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743D86E2" w14:textId="77777777" w:rsidTr="00EF6154">
        <w:trPr>
          <w:trHeight w:val="304"/>
        </w:trPr>
        <w:tc>
          <w:tcPr>
            <w:tcW w:w="675" w:type="dxa"/>
            <w:vMerge/>
          </w:tcPr>
          <w:p w14:paraId="54ECC2BF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Align w:val="center"/>
          </w:tcPr>
          <w:p w14:paraId="19F7F759" w14:textId="08338BC5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SW filtry RC, M1, M2, VDA, JIS</w:t>
            </w:r>
            <w:r w:rsidR="00E475F2" w:rsidRPr="009A68F7">
              <w:rPr>
                <w:rFonts w:asciiTheme="minorHAnsi" w:hAnsiTheme="minorHAnsi" w:cstheme="minorHAnsi"/>
              </w:rPr>
              <w:t xml:space="preserve"> a</w:t>
            </w:r>
            <w:r w:rsidRPr="009A68F7">
              <w:rPr>
                <w:rFonts w:asciiTheme="minorHAnsi" w:hAnsiTheme="minorHAnsi" w:cstheme="minorHAnsi"/>
              </w:rPr>
              <w:t xml:space="preserve"> ASME podle normy DIN EN ISO, filtr chvění Ic</w:t>
            </w:r>
            <w:r w:rsidR="00E475F2" w:rsidRPr="009A68F7">
              <w:rPr>
                <w:rFonts w:asciiTheme="minorHAnsi" w:hAnsiTheme="minorHAnsi" w:cstheme="minorHAnsi"/>
              </w:rPr>
              <w:t xml:space="preserve"> a </w:t>
            </w:r>
            <w:r w:rsidRPr="009A68F7">
              <w:rPr>
                <w:rFonts w:asciiTheme="minorHAnsi" w:hAnsiTheme="minorHAnsi" w:cstheme="minorHAnsi"/>
              </w:rPr>
              <w:t xml:space="preserve">Is </w:t>
            </w:r>
          </w:p>
        </w:tc>
        <w:tc>
          <w:tcPr>
            <w:tcW w:w="2835" w:type="dxa"/>
            <w:vAlign w:val="center"/>
          </w:tcPr>
          <w:p w14:paraId="58D8E2A1" w14:textId="13C6652B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ano</w:t>
            </w:r>
          </w:p>
        </w:tc>
        <w:tc>
          <w:tcPr>
            <w:tcW w:w="2126" w:type="dxa"/>
            <w:shd w:val="clear" w:color="auto" w:fill="FFFF00"/>
          </w:tcPr>
          <w:p w14:paraId="137B1767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56A6BFD8" w14:textId="77777777" w:rsidTr="00EF6154">
        <w:trPr>
          <w:trHeight w:val="304"/>
        </w:trPr>
        <w:tc>
          <w:tcPr>
            <w:tcW w:w="675" w:type="dxa"/>
            <w:vMerge w:val="restart"/>
          </w:tcPr>
          <w:p w14:paraId="734CE64D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Merge w:val="restart"/>
            <w:vAlign w:val="center"/>
          </w:tcPr>
          <w:p w14:paraId="682C09F0" w14:textId="14A771C6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Vyhodnocovací jednotka</w:t>
            </w:r>
          </w:p>
        </w:tc>
        <w:tc>
          <w:tcPr>
            <w:tcW w:w="2835" w:type="dxa"/>
            <w:vAlign w:val="center"/>
          </w:tcPr>
          <w:p w14:paraId="7C8620AA" w14:textId="01996842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Speciální měřicí počítač s kontrolorem os a měřicím programem</w:t>
            </w:r>
          </w:p>
        </w:tc>
        <w:tc>
          <w:tcPr>
            <w:tcW w:w="2126" w:type="dxa"/>
            <w:shd w:val="clear" w:color="auto" w:fill="FFFF00"/>
          </w:tcPr>
          <w:p w14:paraId="40A009DA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2CB2584D" w14:textId="77777777" w:rsidTr="00EF6154">
        <w:trPr>
          <w:trHeight w:val="304"/>
        </w:trPr>
        <w:tc>
          <w:tcPr>
            <w:tcW w:w="675" w:type="dxa"/>
            <w:vMerge/>
          </w:tcPr>
          <w:p w14:paraId="0B7C65EF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Merge/>
            <w:vAlign w:val="center"/>
          </w:tcPr>
          <w:p w14:paraId="3E5F4ACE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35" w:type="dxa"/>
            <w:vAlign w:val="center"/>
          </w:tcPr>
          <w:p w14:paraId="68C59787" w14:textId="49CE306C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 xml:space="preserve">Procesor s výkonem min. 15 000 bodů v benchmarku PassMark CPU Mark dle aktuální databáze na www.cpubenchmark.net k 1. 8. 2025, operační paměť RAM minimálně 4 GB, pevný disk. Minimálně 500 GB SSD na operační systém a min. 1 TB SSD nebo HDD pro data </w:t>
            </w:r>
          </w:p>
        </w:tc>
        <w:tc>
          <w:tcPr>
            <w:tcW w:w="2126" w:type="dxa"/>
            <w:shd w:val="clear" w:color="auto" w:fill="FFFF00"/>
          </w:tcPr>
          <w:p w14:paraId="7F52F5F3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  <w:tr w:rsidR="003E50F5" w:rsidRPr="00BF2135" w14:paraId="0644B552" w14:textId="77777777" w:rsidTr="00EF6154">
        <w:trPr>
          <w:trHeight w:val="304"/>
        </w:trPr>
        <w:tc>
          <w:tcPr>
            <w:tcW w:w="675" w:type="dxa"/>
            <w:vMerge/>
          </w:tcPr>
          <w:p w14:paraId="6A2F47CF" w14:textId="77777777" w:rsidR="003E50F5" w:rsidRPr="009A68F7" w:rsidRDefault="003E50F5" w:rsidP="003E50F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12" w:type="dxa"/>
            <w:vMerge/>
            <w:vAlign w:val="center"/>
          </w:tcPr>
          <w:p w14:paraId="32E2B2BB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35" w:type="dxa"/>
            <w:vAlign w:val="center"/>
          </w:tcPr>
          <w:p w14:paraId="3DEF844E" w14:textId="22016295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  <w:r w:rsidRPr="009A68F7">
              <w:rPr>
                <w:rFonts w:asciiTheme="minorHAnsi" w:hAnsiTheme="minorHAnsi" w:cstheme="minorHAnsi"/>
              </w:rPr>
              <w:t>České prostředí, český návod</w:t>
            </w:r>
          </w:p>
        </w:tc>
        <w:tc>
          <w:tcPr>
            <w:tcW w:w="2126" w:type="dxa"/>
            <w:shd w:val="clear" w:color="auto" w:fill="FFFF00"/>
          </w:tcPr>
          <w:p w14:paraId="28B36C0B" w14:textId="77777777" w:rsidR="003E50F5" w:rsidRPr="009A68F7" w:rsidRDefault="003E50F5" w:rsidP="003E50F5">
            <w:pPr>
              <w:rPr>
                <w:rFonts w:asciiTheme="minorHAnsi" w:hAnsiTheme="minorHAnsi" w:cstheme="minorHAnsi"/>
              </w:rPr>
            </w:pPr>
          </w:p>
        </w:tc>
      </w:tr>
    </w:tbl>
    <w:p w14:paraId="45190B72" w14:textId="77777777" w:rsidR="00340040" w:rsidRPr="009A68F7" w:rsidRDefault="00340040" w:rsidP="004E1478">
      <w:pPr>
        <w:spacing w:after="0" w:line="240" w:lineRule="auto"/>
        <w:rPr>
          <w:rFonts w:asciiTheme="minorHAnsi" w:hAnsiTheme="minorHAnsi" w:cstheme="minorHAnsi"/>
        </w:rPr>
      </w:pPr>
    </w:p>
    <w:p w14:paraId="23B047F4" w14:textId="77777777" w:rsidR="00A44404" w:rsidRPr="009A68F7" w:rsidRDefault="00A44404" w:rsidP="004E1478">
      <w:pPr>
        <w:spacing w:after="0" w:line="240" w:lineRule="auto"/>
        <w:rPr>
          <w:rFonts w:asciiTheme="minorHAnsi" w:hAnsiTheme="minorHAnsi" w:cstheme="minorHAnsi"/>
        </w:rPr>
      </w:pPr>
    </w:p>
    <w:sectPr w:rsidR="00A44404" w:rsidRPr="009A68F7" w:rsidSect="000338C0">
      <w:headerReference w:type="default" r:id="rId12"/>
      <w:footerReference w:type="default" r:id="rId13"/>
      <w:pgSz w:w="11906" w:h="16838"/>
      <w:pgMar w:top="1229" w:right="1417" w:bottom="1417" w:left="1417" w:header="426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10ECE" w14:textId="77777777" w:rsidR="00153EED" w:rsidRDefault="00153EED">
      <w:pPr>
        <w:spacing w:after="0" w:line="240" w:lineRule="auto"/>
      </w:pPr>
      <w:r>
        <w:separator/>
      </w:r>
    </w:p>
  </w:endnote>
  <w:endnote w:type="continuationSeparator" w:id="0">
    <w:p w14:paraId="310879B2" w14:textId="77777777" w:rsidR="00153EED" w:rsidRDefault="00153EED">
      <w:pPr>
        <w:spacing w:after="0" w:line="240" w:lineRule="auto"/>
      </w:pPr>
      <w:r>
        <w:continuationSeparator/>
      </w:r>
    </w:p>
  </w:endnote>
  <w:endnote w:type="continuationNotice" w:id="1">
    <w:p w14:paraId="5D5C180C" w14:textId="77777777" w:rsidR="00153EED" w:rsidRDefault="00153E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479A1" w14:textId="77DDAD37" w:rsidR="000330EB" w:rsidRDefault="000330EB">
    <w:pPr>
      <w:pStyle w:val="Zpat"/>
      <w:jc w:val="right"/>
    </w:pPr>
  </w:p>
  <w:p w14:paraId="6E5ED310" w14:textId="77777777" w:rsidR="00C00DFB" w:rsidRDefault="00C00DF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3C8B47" w14:textId="77777777" w:rsidR="00153EED" w:rsidRDefault="00153EED">
      <w:pPr>
        <w:spacing w:after="0" w:line="240" w:lineRule="auto"/>
      </w:pPr>
      <w:r>
        <w:separator/>
      </w:r>
    </w:p>
  </w:footnote>
  <w:footnote w:type="continuationSeparator" w:id="0">
    <w:p w14:paraId="32215BFD" w14:textId="77777777" w:rsidR="00153EED" w:rsidRDefault="00153EED">
      <w:pPr>
        <w:spacing w:after="0" w:line="240" w:lineRule="auto"/>
      </w:pPr>
      <w:r>
        <w:continuationSeparator/>
      </w:r>
    </w:p>
  </w:footnote>
  <w:footnote w:type="continuationNotice" w:id="1">
    <w:p w14:paraId="66566825" w14:textId="77777777" w:rsidR="00153EED" w:rsidRDefault="00153E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5D52BE" w14:textId="051AE75D" w:rsidR="00F613D6" w:rsidRPr="00F613D6" w:rsidRDefault="00F613D6" w:rsidP="00F613D6">
    <w:pPr>
      <w:pStyle w:val="Zhlav"/>
      <w:jc w:val="center"/>
    </w:pPr>
    <w:r w:rsidRPr="00F613D6">
      <w:rPr>
        <w:noProof/>
      </w:rPr>
      <w:drawing>
        <wp:inline distT="0" distB="0" distL="0" distR="0" wp14:anchorId="35D69D4D" wp14:editId="40D6A23D">
          <wp:extent cx="3855720" cy="655320"/>
          <wp:effectExtent l="0" t="0" r="0" b="0"/>
          <wp:docPr id="1208244836" name="Obrázek 2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5720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E4096AA" w14:textId="0A420256" w:rsidR="00C00DFB" w:rsidRPr="00051460" w:rsidRDefault="004B5DBC" w:rsidP="00051460">
    <w:pPr>
      <w:pStyle w:val="Zhlav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5442E"/>
    <w:multiLevelType w:val="hybridMultilevel"/>
    <w:tmpl w:val="DA9E5D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7D73EC"/>
    <w:multiLevelType w:val="multilevel"/>
    <w:tmpl w:val="E1D8D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FE929C6"/>
    <w:multiLevelType w:val="hybridMultilevel"/>
    <w:tmpl w:val="921EF4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256FF2"/>
    <w:multiLevelType w:val="hybridMultilevel"/>
    <w:tmpl w:val="C09EE7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707902">
    <w:abstractNumId w:val="1"/>
  </w:num>
  <w:num w:numId="2" w16cid:durableId="64032250">
    <w:abstractNumId w:val="3"/>
  </w:num>
  <w:num w:numId="3" w16cid:durableId="1465468809">
    <w:abstractNumId w:val="2"/>
  </w:num>
  <w:num w:numId="4" w16cid:durableId="1315531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yMzcyNjM1NjeyNDFT0lEKTi0uzszPAykwrgUAw8KpciwAAAA="/>
  </w:docVars>
  <w:rsids>
    <w:rsidRoot w:val="00C00DFB"/>
    <w:rsid w:val="000000ED"/>
    <w:rsid w:val="00000205"/>
    <w:rsid w:val="00001CAE"/>
    <w:rsid w:val="00006320"/>
    <w:rsid w:val="000116D3"/>
    <w:rsid w:val="000118FC"/>
    <w:rsid w:val="000330EB"/>
    <w:rsid w:val="000338C0"/>
    <w:rsid w:val="00034537"/>
    <w:rsid w:val="00041A99"/>
    <w:rsid w:val="000437F3"/>
    <w:rsid w:val="00045FAE"/>
    <w:rsid w:val="00051460"/>
    <w:rsid w:val="000555FA"/>
    <w:rsid w:val="00057310"/>
    <w:rsid w:val="0006056C"/>
    <w:rsid w:val="00072111"/>
    <w:rsid w:val="000725E0"/>
    <w:rsid w:val="00073629"/>
    <w:rsid w:val="000741C8"/>
    <w:rsid w:val="00075803"/>
    <w:rsid w:val="00075BA7"/>
    <w:rsid w:val="00076F13"/>
    <w:rsid w:val="0008274D"/>
    <w:rsid w:val="00086660"/>
    <w:rsid w:val="00095A2A"/>
    <w:rsid w:val="00095F1C"/>
    <w:rsid w:val="000A34F2"/>
    <w:rsid w:val="000A4EE2"/>
    <w:rsid w:val="000A5BA8"/>
    <w:rsid w:val="000A6924"/>
    <w:rsid w:val="000A782F"/>
    <w:rsid w:val="000B2B7B"/>
    <w:rsid w:val="000B55BF"/>
    <w:rsid w:val="000B7D10"/>
    <w:rsid w:val="000C0B9C"/>
    <w:rsid w:val="000C192E"/>
    <w:rsid w:val="000C7A46"/>
    <w:rsid w:val="000D094B"/>
    <w:rsid w:val="000E7CA4"/>
    <w:rsid w:val="000F0BC9"/>
    <w:rsid w:val="000F126A"/>
    <w:rsid w:val="00102819"/>
    <w:rsid w:val="001061BB"/>
    <w:rsid w:val="00110620"/>
    <w:rsid w:val="00115A20"/>
    <w:rsid w:val="00117A74"/>
    <w:rsid w:val="001273FC"/>
    <w:rsid w:val="001350BE"/>
    <w:rsid w:val="00137338"/>
    <w:rsid w:val="00141A0D"/>
    <w:rsid w:val="00142F96"/>
    <w:rsid w:val="00144BF0"/>
    <w:rsid w:val="0014636F"/>
    <w:rsid w:val="0014736F"/>
    <w:rsid w:val="001500FD"/>
    <w:rsid w:val="00153EED"/>
    <w:rsid w:val="00160EAB"/>
    <w:rsid w:val="001660F5"/>
    <w:rsid w:val="00167173"/>
    <w:rsid w:val="00172CD3"/>
    <w:rsid w:val="00175A1C"/>
    <w:rsid w:val="00176888"/>
    <w:rsid w:val="0017775A"/>
    <w:rsid w:val="001824CF"/>
    <w:rsid w:val="0018384B"/>
    <w:rsid w:val="00183E95"/>
    <w:rsid w:val="0018785C"/>
    <w:rsid w:val="00197EA9"/>
    <w:rsid w:val="001A5BF0"/>
    <w:rsid w:val="001B49B5"/>
    <w:rsid w:val="001C0124"/>
    <w:rsid w:val="001D0EE9"/>
    <w:rsid w:val="001D400D"/>
    <w:rsid w:val="001E07E5"/>
    <w:rsid w:val="001E1179"/>
    <w:rsid w:val="001E1E42"/>
    <w:rsid w:val="001E48BC"/>
    <w:rsid w:val="001E788D"/>
    <w:rsid w:val="001F7A41"/>
    <w:rsid w:val="002008D4"/>
    <w:rsid w:val="00203508"/>
    <w:rsid w:val="002235D5"/>
    <w:rsid w:val="00227790"/>
    <w:rsid w:val="00235F77"/>
    <w:rsid w:val="002423DD"/>
    <w:rsid w:val="00244453"/>
    <w:rsid w:val="0025033D"/>
    <w:rsid w:val="002510F4"/>
    <w:rsid w:val="00254F64"/>
    <w:rsid w:val="0025747D"/>
    <w:rsid w:val="00264C26"/>
    <w:rsid w:val="00265500"/>
    <w:rsid w:val="002704EF"/>
    <w:rsid w:val="00271427"/>
    <w:rsid w:val="00282D28"/>
    <w:rsid w:val="00285CEB"/>
    <w:rsid w:val="0028699B"/>
    <w:rsid w:val="00290C2C"/>
    <w:rsid w:val="00292A96"/>
    <w:rsid w:val="00292BFB"/>
    <w:rsid w:val="002A16D2"/>
    <w:rsid w:val="002A248C"/>
    <w:rsid w:val="002A32E3"/>
    <w:rsid w:val="002A69DD"/>
    <w:rsid w:val="002A79A0"/>
    <w:rsid w:val="002A7AF1"/>
    <w:rsid w:val="002B3100"/>
    <w:rsid w:val="002B4C0B"/>
    <w:rsid w:val="002C47F2"/>
    <w:rsid w:val="002C48D9"/>
    <w:rsid w:val="002D5813"/>
    <w:rsid w:val="002E12D1"/>
    <w:rsid w:val="002E274D"/>
    <w:rsid w:val="002F42BC"/>
    <w:rsid w:val="002F6CFB"/>
    <w:rsid w:val="002F781B"/>
    <w:rsid w:val="003016B2"/>
    <w:rsid w:val="003048E3"/>
    <w:rsid w:val="00306B3D"/>
    <w:rsid w:val="00312984"/>
    <w:rsid w:val="00314142"/>
    <w:rsid w:val="0031574C"/>
    <w:rsid w:val="00317D60"/>
    <w:rsid w:val="003205D5"/>
    <w:rsid w:val="003251CE"/>
    <w:rsid w:val="00330CEC"/>
    <w:rsid w:val="00334505"/>
    <w:rsid w:val="00337D2D"/>
    <w:rsid w:val="00340040"/>
    <w:rsid w:val="0034461F"/>
    <w:rsid w:val="0035006C"/>
    <w:rsid w:val="00354B0B"/>
    <w:rsid w:val="00356E04"/>
    <w:rsid w:val="00357894"/>
    <w:rsid w:val="0036216D"/>
    <w:rsid w:val="003653BC"/>
    <w:rsid w:val="00365415"/>
    <w:rsid w:val="00370272"/>
    <w:rsid w:val="00370F18"/>
    <w:rsid w:val="003722E3"/>
    <w:rsid w:val="00377065"/>
    <w:rsid w:val="003938A1"/>
    <w:rsid w:val="003946A8"/>
    <w:rsid w:val="003A273D"/>
    <w:rsid w:val="003A342E"/>
    <w:rsid w:val="003A6ABD"/>
    <w:rsid w:val="003A7B46"/>
    <w:rsid w:val="003B4AA7"/>
    <w:rsid w:val="003C4A90"/>
    <w:rsid w:val="003D2736"/>
    <w:rsid w:val="003E002C"/>
    <w:rsid w:val="003E0814"/>
    <w:rsid w:val="003E1158"/>
    <w:rsid w:val="003E21B5"/>
    <w:rsid w:val="003E50F5"/>
    <w:rsid w:val="003E6BB4"/>
    <w:rsid w:val="003F3B90"/>
    <w:rsid w:val="00400928"/>
    <w:rsid w:val="00405377"/>
    <w:rsid w:val="00411B39"/>
    <w:rsid w:val="00414C63"/>
    <w:rsid w:val="00415B75"/>
    <w:rsid w:val="00421D61"/>
    <w:rsid w:val="00425E54"/>
    <w:rsid w:val="00426318"/>
    <w:rsid w:val="004351D1"/>
    <w:rsid w:val="00441F87"/>
    <w:rsid w:val="00443066"/>
    <w:rsid w:val="00446AE8"/>
    <w:rsid w:val="004506AE"/>
    <w:rsid w:val="004609EB"/>
    <w:rsid w:val="004653CD"/>
    <w:rsid w:val="0046661C"/>
    <w:rsid w:val="0047185F"/>
    <w:rsid w:val="00473790"/>
    <w:rsid w:val="00473A27"/>
    <w:rsid w:val="004744A9"/>
    <w:rsid w:val="00474CC8"/>
    <w:rsid w:val="00477D09"/>
    <w:rsid w:val="00481580"/>
    <w:rsid w:val="00484705"/>
    <w:rsid w:val="0049690C"/>
    <w:rsid w:val="004A1B7C"/>
    <w:rsid w:val="004B1E8A"/>
    <w:rsid w:val="004B5DBC"/>
    <w:rsid w:val="004C2276"/>
    <w:rsid w:val="004C4CFA"/>
    <w:rsid w:val="004D5E38"/>
    <w:rsid w:val="004D6331"/>
    <w:rsid w:val="004E1478"/>
    <w:rsid w:val="004E715E"/>
    <w:rsid w:val="004F1E53"/>
    <w:rsid w:val="00506E83"/>
    <w:rsid w:val="00516608"/>
    <w:rsid w:val="00516D88"/>
    <w:rsid w:val="00522094"/>
    <w:rsid w:val="00524012"/>
    <w:rsid w:val="00527B45"/>
    <w:rsid w:val="00541C78"/>
    <w:rsid w:val="0054219E"/>
    <w:rsid w:val="00550021"/>
    <w:rsid w:val="005577CC"/>
    <w:rsid w:val="00557975"/>
    <w:rsid w:val="005600A4"/>
    <w:rsid w:val="0056047C"/>
    <w:rsid w:val="005727BB"/>
    <w:rsid w:val="005816A7"/>
    <w:rsid w:val="00581770"/>
    <w:rsid w:val="00585770"/>
    <w:rsid w:val="00596A72"/>
    <w:rsid w:val="005A00F7"/>
    <w:rsid w:val="005A59F6"/>
    <w:rsid w:val="005B3C23"/>
    <w:rsid w:val="005C03C7"/>
    <w:rsid w:val="005C14CD"/>
    <w:rsid w:val="005C2D12"/>
    <w:rsid w:val="005C4BC4"/>
    <w:rsid w:val="005C6CDF"/>
    <w:rsid w:val="005D4643"/>
    <w:rsid w:val="005E142B"/>
    <w:rsid w:val="005E25C2"/>
    <w:rsid w:val="005E4CB5"/>
    <w:rsid w:val="005E5A5B"/>
    <w:rsid w:val="005F19F2"/>
    <w:rsid w:val="005F1D7D"/>
    <w:rsid w:val="005F6CBA"/>
    <w:rsid w:val="005F7E20"/>
    <w:rsid w:val="0060147E"/>
    <w:rsid w:val="0061467D"/>
    <w:rsid w:val="00615B13"/>
    <w:rsid w:val="006203D6"/>
    <w:rsid w:val="00621895"/>
    <w:rsid w:val="006231FB"/>
    <w:rsid w:val="0062457B"/>
    <w:rsid w:val="006369D0"/>
    <w:rsid w:val="006406EB"/>
    <w:rsid w:val="00643C92"/>
    <w:rsid w:val="00646584"/>
    <w:rsid w:val="00651066"/>
    <w:rsid w:val="00656A9F"/>
    <w:rsid w:val="00675999"/>
    <w:rsid w:val="00675DE5"/>
    <w:rsid w:val="0068235D"/>
    <w:rsid w:val="006833B3"/>
    <w:rsid w:val="006863B0"/>
    <w:rsid w:val="006906F5"/>
    <w:rsid w:val="00692C5C"/>
    <w:rsid w:val="00692EEF"/>
    <w:rsid w:val="00697EB1"/>
    <w:rsid w:val="006A686B"/>
    <w:rsid w:val="006B07B2"/>
    <w:rsid w:val="006B2A01"/>
    <w:rsid w:val="006B5864"/>
    <w:rsid w:val="006C015E"/>
    <w:rsid w:val="006C3524"/>
    <w:rsid w:val="006C66AB"/>
    <w:rsid w:val="006D226F"/>
    <w:rsid w:val="006D4DF9"/>
    <w:rsid w:val="006E5848"/>
    <w:rsid w:val="006E7E5A"/>
    <w:rsid w:val="006F2260"/>
    <w:rsid w:val="006F26DD"/>
    <w:rsid w:val="006F5FE8"/>
    <w:rsid w:val="00700F23"/>
    <w:rsid w:val="007214F2"/>
    <w:rsid w:val="00723CF6"/>
    <w:rsid w:val="00724254"/>
    <w:rsid w:val="00724777"/>
    <w:rsid w:val="0073454C"/>
    <w:rsid w:val="007356BA"/>
    <w:rsid w:val="00737E97"/>
    <w:rsid w:val="007422A0"/>
    <w:rsid w:val="00742FF2"/>
    <w:rsid w:val="007436F9"/>
    <w:rsid w:val="00765AC3"/>
    <w:rsid w:val="00766077"/>
    <w:rsid w:val="00767BD9"/>
    <w:rsid w:val="00774B42"/>
    <w:rsid w:val="00780082"/>
    <w:rsid w:val="007814A6"/>
    <w:rsid w:val="007814C5"/>
    <w:rsid w:val="007820FB"/>
    <w:rsid w:val="0078296C"/>
    <w:rsid w:val="007877FA"/>
    <w:rsid w:val="0079030B"/>
    <w:rsid w:val="00791214"/>
    <w:rsid w:val="007974A7"/>
    <w:rsid w:val="007976EA"/>
    <w:rsid w:val="007A16C3"/>
    <w:rsid w:val="007B722B"/>
    <w:rsid w:val="007C0CD6"/>
    <w:rsid w:val="007C61BF"/>
    <w:rsid w:val="007C6FEC"/>
    <w:rsid w:val="007D2812"/>
    <w:rsid w:val="007F037F"/>
    <w:rsid w:val="007F235D"/>
    <w:rsid w:val="007F28A4"/>
    <w:rsid w:val="008011F1"/>
    <w:rsid w:val="00802AB9"/>
    <w:rsid w:val="00803700"/>
    <w:rsid w:val="00806667"/>
    <w:rsid w:val="00810BDD"/>
    <w:rsid w:val="00823FD0"/>
    <w:rsid w:val="0082474D"/>
    <w:rsid w:val="008279E1"/>
    <w:rsid w:val="00844555"/>
    <w:rsid w:val="00845CB3"/>
    <w:rsid w:val="008569C7"/>
    <w:rsid w:val="00862C27"/>
    <w:rsid w:val="00865FDA"/>
    <w:rsid w:val="008716E9"/>
    <w:rsid w:val="008736D4"/>
    <w:rsid w:val="008738C3"/>
    <w:rsid w:val="008751B5"/>
    <w:rsid w:val="008811D2"/>
    <w:rsid w:val="008838A0"/>
    <w:rsid w:val="00883DE8"/>
    <w:rsid w:val="008849F3"/>
    <w:rsid w:val="0089093C"/>
    <w:rsid w:val="00896AFC"/>
    <w:rsid w:val="00897641"/>
    <w:rsid w:val="008A25E7"/>
    <w:rsid w:val="008A261D"/>
    <w:rsid w:val="008B31FD"/>
    <w:rsid w:val="008C2BEF"/>
    <w:rsid w:val="008C62BF"/>
    <w:rsid w:val="008D3081"/>
    <w:rsid w:val="008D43A3"/>
    <w:rsid w:val="008D6E02"/>
    <w:rsid w:val="008E0A31"/>
    <w:rsid w:val="008E4D99"/>
    <w:rsid w:val="008E60CB"/>
    <w:rsid w:val="008F26EF"/>
    <w:rsid w:val="008F3663"/>
    <w:rsid w:val="008F5E61"/>
    <w:rsid w:val="008F781E"/>
    <w:rsid w:val="00900FD8"/>
    <w:rsid w:val="00902D12"/>
    <w:rsid w:val="00905E4B"/>
    <w:rsid w:val="009064B5"/>
    <w:rsid w:val="00906A50"/>
    <w:rsid w:val="0091561B"/>
    <w:rsid w:val="009272B4"/>
    <w:rsid w:val="009333F0"/>
    <w:rsid w:val="00933C49"/>
    <w:rsid w:val="00935768"/>
    <w:rsid w:val="00936239"/>
    <w:rsid w:val="00940C3A"/>
    <w:rsid w:val="009423BE"/>
    <w:rsid w:val="00945007"/>
    <w:rsid w:val="00952E78"/>
    <w:rsid w:val="00954EF4"/>
    <w:rsid w:val="009634ED"/>
    <w:rsid w:val="009703DC"/>
    <w:rsid w:val="00974DC4"/>
    <w:rsid w:val="00980217"/>
    <w:rsid w:val="0098269B"/>
    <w:rsid w:val="0098509B"/>
    <w:rsid w:val="00992CF1"/>
    <w:rsid w:val="00997963"/>
    <w:rsid w:val="009A42BF"/>
    <w:rsid w:val="009A594E"/>
    <w:rsid w:val="009A68F7"/>
    <w:rsid w:val="009B1411"/>
    <w:rsid w:val="009B44F4"/>
    <w:rsid w:val="009C0FC8"/>
    <w:rsid w:val="009C538A"/>
    <w:rsid w:val="009D0220"/>
    <w:rsid w:val="009E0D09"/>
    <w:rsid w:val="009E12B8"/>
    <w:rsid w:val="009E27DC"/>
    <w:rsid w:val="009E34CC"/>
    <w:rsid w:val="009E6234"/>
    <w:rsid w:val="009E6963"/>
    <w:rsid w:val="009E7210"/>
    <w:rsid w:val="009E72C6"/>
    <w:rsid w:val="009F1819"/>
    <w:rsid w:val="009F19BC"/>
    <w:rsid w:val="009F1E03"/>
    <w:rsid w:val="00A0500E"/>
    <w:rsid w:val="00A05FAF"/>
    <w:rsid w:val="00A106E0"/>
    <w:rsid w:val="00A11A89"/>
    <w:rsid w:val="00A14266"/>
    <w:rsid w:val="00A159F6"/>
    <w:rsid w:val="00A22802"/>
    <w:rsid w:val="00A248CA"/>
    <w:rsid w:val="00A25E9F"/>
    <w:rsid w:val="00A36A18"/>
    <w:rsid w:val="00A404AB"/>
    <w:rsid w:val="00A44404"/>
    <w:rsid w:val="00A51423"/>
    <w:rsid w:val="00A53E8E"/>
    <w:rsid w:val="00A6653B"/>
    <w:rsid w:val="00A6796B"/>
    <w:rsid w:val="00A768F7"/>
    <w:rsid w:val="00A84248"/>
    <w:rsid w:val="00A845C6"/>
    <w:rsid w:val="00A92D3F"/>
    <w:rsid w:val="00A95330"/>
    <w:rsid w:val="00AA2D01"/>
    <w:rsid w:val="00AA6DAA"/>
    <w:rsid w:val="00AB1C2D"/>
    <w:rsid w:val="00AB6CC8"/>
    <w:rsid w:val="00AC09E4"/>
    <w:rsid w:val="00AC5601"/>
    <w:rsid w:val="00AD1E90"/>
    <w:rsid w:val="00AD1FBE"/>
    <w:rsid w:val="00AD56CD"/>
    <w:rsid w:val="00AD5B52"/>
    <w:rsid w:val="00AF7CDD"/>
    <w:rsid w:val="00B0190C"/>
    <w:rsid w:val="00B034D2"/>
    <w:rsid w:val="00B03A0B"/>
    <w:rsid w:val="00B03ED2"/>
    <w:rsid w:val="00B229F4"/>
    <w:rsid w:val="00B231FD"/>
    <w:rsid w:val="00B27BCD"/>
    <w:rsid w:val="00B31B92"/>
    <w:rsid w:val="00B5588A"/>
    <w:rsid w:val="00B56825"/>
    <w:rsid w:val="00B64D87"/>
    <w:rsid w:val="00B655DB"/>
    <w:rsid w:val="00B731E0"/>
    <w:rsid w:val="00B7524B"/>
    <w:rsid w:val="00B7702C"/>
    <w:rsid w:val="00B834D6"/>
    <w:rsid w:val="00B8431E"/>
    <w:rsid w:val="00B85A03"/>
    <w:rsid w:val="00B902AE"/>
    <w:rsid w:val="00BA0922"/>
    <w:rsid w:val="00BA2CE7"/>
    <w:rsid w:val="00BB2A8E"/>
    <w:rsid w:val="00BB7A7C"/>
    <w:rsid w:val="00BC057A"/>
    <w:rsid w:val="00BC0C0C"/>
    <w:rsid w:val="00BD1295"/>
    <w:rsid w:val="00BD53F6"/>
    <w:rsid w:val="00BD7787"/>
    <w:rsid w:val="00BE0F8B"/>
    <w:rsid w:val="00BE149E"/>
    <w:rsid w:val="00BE536E"/>
    <w:rsid w:val="00BF2135"/>
    <w:rsid w:val="00BF6F7F"/>
    <w:rsid w:val="00BF7472"/>
    <w:rsid w:val="00C00DFB"/>
    <w:rsid w:val="00C04E53"/>
    <w:rsid w:val="00C134C0"/>
    <w:rsid w:val="00C2023D"/>
    <w:rsid w:val="00C35BD9"/>
    <w:rsid w:val="00C4580A"/>
    <w:rsid w:val="00C4619B"/>
    <w:rsid w:val="00C503DF"/>
    <w:rsid w:val="00C52901"/>
    <w:rsid w:val="00C53594"/>
    <w:rsid w:val="00C57CBF"/>
    <w:rsid w:val="00C60E87"/>
    <w:rsid w:val="00C61C8F"/>
    <w:rsid w:val="00C62671"/>
    <w:rsid w:val="00C6328E"/>
    <w:rsid w:val="00C64AC9"/>
    <w:rsid w:val="00C65122"/>
    <w:rsid w:val="00C661FB"/>
    <w:rsid w:val="00C67A7C"/>
    <w:rsid w:val="00C718C4"/>
    <w:rsid w:val="00C77E7B"/>
    <w:rsid w:val="00C92DB7"/>
    <w:rsid w:val="00C92E87"/>
    <w:rsid w:val="00C939F6"/>
    <w:rsid w:val="00C96B4C"/>
    <w:rsid w:val="00CA2F90"/>
    <w:rsid w:val="00CA3667"/>
    <w:rsid w:val="00CA3B2D"/>
    <w:rsid w:val="00CA4179"/>
    <w:rsid w:val="00CA4F00"/>
    <w:rsid w:val="00CA6AA8"/>
    <w:rsid w:val="00CB3B47"/>
    <w:rsid w:val="00CB434A"/>
    <w:rsid w:val="00CB6999"/>
    <w:rsid w:val="00CC48DD"/>
    <w:rsid w:val="00CC6E12"/>
    <w:rsid w:val="00CD0AA7"/>
    <w:rsid w:val="00CD3167"/>
    <w:rsid w:val="00CD4B50"/>
    <w:rsid w:val="00CD5749"/>
    <w:rsid w:val="00CE41D8"/>
    <w:rsid w:val="00CF7FBC"/>
    <w:rsid w:val="00D0062C"/>
    <w:rsid w:val="00D02930"/>
    <w:rsid w:val="00D13718"/>
    <w:rsid w:val="00D16FA5"/>
    <w:rsid w:val="00D306A9"/>
    <w:rsid w:val="00D32C1D"/>
    <w:rsid w:val="00D37FA3"/>
    <w:rsid w:val="00D47641"/>
    <w:rsid w:val="00D579FD"/>
    <w:rsid w:val="00D94928"/>
    <w:rsid w:val="00D95CA8"/>
    <w:rsid w:val="00DA4337"/>
    <w:rsid w:val="00DB6560"/>
    <w:rsid w:val="00DC2178"/>
    <w:rsid w:val="00DC3F9B"/>
    <w:rsid w:val="00DD18F9"/>
    <w:rsid w:val="00DD312B"/>
    <w:rsid w:val="00DD3DB1"/>
    <w:rsid w:val="00DD5120"/>
    <w:rsid w:val="00DE1E2D"/>
    <w:rsid w:val="00DF467A"/>
    <w:rsid w:val="00DF53F5"/>
    <w:rsid w:val="00E04560"/>
    <w:rsid w:val="00E06902"/>
    <w:rsid w:val="00E06917"/>
    <w:rsid w:val="00E12696"/>
    <w:rsid w:val="00E14E22"/>
    <w:rsid w:val="00E14FA0"/>
    <w:rsid w:val="00E15A49"/>
    <w:rsid w:val="00E30EB1"/>
    <w:rsid w:val="00E31316"/>
    <w:rsid w:val="00E35ADA"/>
    <w:rsid w:val="00E35EF5"/>
    <w:rsid w:val="00E40B2A"/>
    <w:rsid w:val="00E40D06"/>
    <w:rsid w:val="00E413BC"/>
    <w:rsid w:val="00E475F2"/>
    <w:rsid w:val="00E53BF8"/>
    <w:rsid w:val="00E54FD5"/>
    <w:rsid w:val="00E60BA1"/>
    <w:rsid w:val="00E70681"/>
    <w:rsid w:val="00E718D3"/>
    <w:rsid w:val="00E7320A"/>
    <w:rsid w:val="00E7585D"/>
    <w:rsid w:val="00E7707F"/>
    <w:rsid w:val="00E828EF"/>
    <w:rsid w:val="00E90E96"/>
    <w:rsid w:val="00E94613"/>
    <w:rsid w:val="00EA2D0F"/>
    <w:rsid w:val="00EA72EA"/>
    <w:rsid w:val="00EB4AD3"/>
    <w:rsid w:val="00EB5445"/>
    <w:rsid w:val="00EB7D57"/>
    <w:rsid w:val="00EC0130"/>
    <w:rsid w:val="00EC3A55"/>
    <w:rsid w:val="00EC5316"/>
    <w:rsid w:val="00ED4F19"/>
    <w:rsid w:val="00EE43FF"/>
    <w:rsid w:val="00EE5D92"/>
    <w:rsid w:val="00EE634E"/>
    <w:rsid w:val="00EE7CBB"/>
    <w:rsid w:val="00EF6154"/>
    <w:rsid w:val="00EF76D2"/>
    <w:rsid w:val="00F05FB1"/>
    <w:rsid w:val="00F06B21"/>
    <w:rsid w:val="00F1053B"/>
    <w:rsid w:val="00F15BC4"/>
    <w:rsid w:val="00F2282F"/>
    <w:rsid w:val="00F22C31"/>
    <w:rsid w:val="00F24460"/>
    <w:rsid w:val="00F318B2"/>
    <w:rsid w:val="00F32A7B"/>
    <w:rsid w:val="00F32A9B"/>
    <w:rsid w:val="00F337C3"/>
    <w:rsid w:val="00F37947"/>
    <w:rsid w:val="00F40B84"/>
    <w:rsid w:val="00F43826"/>
    <w:rsid w:val="00F5723A"/>
    <w:rsid w:val="00F613D6"/>
    <w:rsid w:val="00F63768"/>
    <w:rsid w:val="00F7207E"/>
    <w:rsid w:val="00F75A3F"/>
    <w:rsid w:val="00F810B6"/>
    <w:rsid w:val="00F8152E"/>
    <w:rsid w:val="00F8297D"/>
    <w:rsid w:val="00F82E39"/>
    <w:rsid w:val="00F84BD3"/>
    <w:rsid w:val="00F860C2"/>
    <w:rsid w:val="00F86CAC"/>
    <w:rsid w:val="00F92B4A"/>
    <w:rsid w:val="00F956D3"/>
    <w:rsid w:val="00FA096E"/>
    <w:rsid w:val="00FA4EDD"/>
    <w:rsid w:val="00FB09F6"/>
    <w:rsid w:val="00FB273C"/>
    <w:rsid w:val="00FB4E96"/>
    <w:rsid w:val="00FB6FBA"/>
    <w:rsid w:val="00FC09F9"/>
    <w:rsid w:val="00FC3056"/>
    <w:rsid w:val="00FD0484"/>
    <w:rsid w:val="00FD5C14"/>
    <w:rsid w:val="00FE209E"/>
    <w:rsid w:val="00FF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9D3CD3"/>
  <w15:docId w15:val="{ADF9CEEE-38C5-40CC-949F-EC13C9F64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F55A4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0">
    <w:name w:val="Table Normal10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Mkatabulky">
    <w:name w:val="Table Grid"/>
    <w:basedOn w:val="Normlntabulka"/>
    <w:uiPriority w:val="39"/>
    <w:rsid w:val="008973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2E387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E387A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A14EF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14EF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14EF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14EF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14EF3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303A7A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57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57A0B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B4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B46E0"/>
  </w:style>
  <w:style w:type="paragraph" w:styleId="Zpat">
    <w:name w:val="footer"/>
    <w:basedOn w:val="Normln"/>
    <w:link w:val="ZpatChar"/>
    <w:uiPriority w:val="99"/>
    <w:unhideWhenUsed/>
    <w:rsid w:val="00BB4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B46E0"/>
  </w:style>
  <w:style w:type="character" w:customStyle="1" w:styleId="Nevyeenzmnka2">
    <w:name w:val="Nevyřešená zmínka2"/>
    <w:basedOn w:val="Standardnpsmoodstavce"/>
    <w:uiPriority w:val="99"/>
    <w:semiHidden/>
    <w:unhideWhenUsed/>
    <w:rsid w:val="00590FF5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090E2E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F06F97"/>
    <w:pPr>
      <w:spacing w:after="0" w:line="240" w:lineRule="auto"/>
    </w:pPr>
  </w:style>
  <w:style w:type="paragraph" w:styleId="Podnadpis">
    <w:name w:val="Subtitle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1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1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Nevyeenzmnka">
    <w:name w:val="Unresolved Mention"/>
    <w:basedOn w:val="Standardnpsmoodstavce"/>
    <w:uiPriority w:val="99"/>
    <w:semiHidden/>
    <w:unhideWhenUsed/>
    <w:rsid w:val="00780082"/>
    <w:rPr>
      <w:color w:val="605E5C"/>
      <w:shd w:val="clear" w:color="auto" w:fill="E1DFDD"/>
    </w:rPr>
  </w:style>
  <w:style w:type="character" w:styleId="Zdraznnintenzivn">
    <w:name w:val="Intense Emphasis"/>
    <w:basedOn w:val="Standardnpsmoodstavce"/>
    <w:uiPriority w:val="21"/>
    <w:qFormat/>
    <w:rsid w:val="000330EB"/>
    <w:rPr>
      <w:i/>
      <w:iCs/>
      <w:color w:val="4472C4" w:themeColor="accent1"/>
    </w:rPr>
  </w:style>
  <w:style w:type="character" w:styleId="Zmnka">
    <w:name w:val="Mention"/>
    <w:basedOn w:val="Standardnpsmoodstavce"/>
    <w:uiPriority w:val="99"/>
    <w:unhideWhenUsed/>
    <w:rsid w:val="007B722B"/>
    <w:rPr>
      <w:color w:val="2B579A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742FF2"/>
    <w:rPr>
      <w:color w:val="954F72" w:themeColor="followedHyperlink"/>
      <w:u w:val="single"/>
    </w:rPr>
  </w:style>
  <w:style w:type="character" w:styleId="Siln">
    <w:name w:val="Strong"/>
    <w:basedOn w:val="Standardnpsmoodstavce"/>
    <w:uiPriority w:val="22"/>
    <w:qFormat/>
    <w:rsid w:val="00E313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70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1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+MzaFzGt/jVABTQNpqA7gttaE5g==">AMUW2mVUsvdGBsBu0aIGRqsEXH0PDY6bu44q6HpvAH/sGqkff7ogjSDS4yKc4pJKOnesvMYriQDkay2HnlFkoohUKEv/hbmE/qj4t5aJb2K9Xf6OOuNly0M=</go:docsCustomData>
</go:gDocsCustomXmlData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412e3428a9c925ddb6b85f40ab82584f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626adbf2f9222a36c0fe32a4fdfab238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A0A84F-9C0C-4BD2-866C-C4471F26CC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14057A-0056-4B4D-B6A6-51C397DCC9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018BE5-449D-4203-9B5B-AA5D32FB15E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94BD7DD1-D681-489E-B47D-0E8DB9D772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9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houtová Marketa</dc:creator>
  <cp:keywords/>
  <dc:description/>
  <cp:lastModifiedBy>Kohoutová Marketa</cp:lastModifiedBy>
  <cp:revision>4</cp:revision>
  <dcterms:created xsi:type="dcterms:W3CDTF">2025-12-04T08:03:00Z</dcterms:created>
  <dcterms:modified xsi:type="dcterms:W3CDTF">2025-12-0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AF71E7CDB8B2498C19C3D40F1FCB65</vt:lpwstr>
  </property>
  <property fmtid="{D5CDD505-2E9C-101B-9397-08002B2CF9AE}" pid="3" name="MediaServiceImageTags">
    <vt:lpwstr/>
  </property>
  <property fmtid="{D5CDD505-2E9C-101B-9397-08002B2CF9AE}" pid="4" name="GrammarlyDocumentId">
    <vt:lpwstr>6434f5cc-dd2c-479d-8de5-0846e5590740</vt:lpwstr>
  </property>
</Properties>
</file>